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om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omania received a score of 84.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om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omania received a score of</w:t>
      </w:r>
      <w:r>
        <w:t xml:space="preserve"> </w:t>
      </w:r>
      <w:r>
        <w:rPr>
          <w:bCs/>
          <w:b/>
        </w:rPr>
        <w:t xml:space="preserve">9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omania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omania received a score of 75.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omani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om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oma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oman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om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oman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om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oman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oma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oma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om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om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oman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Rom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Rom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Rom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Rom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Rom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Rom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Rom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Rom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Rom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Rom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Rom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Rom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Rom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Rom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Rom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Rom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Rom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1992,2002,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2:29Z</dcterms:created>
  <dcterms:modified xsi:type="dcterms:W3CDTF">2024-01-16T18: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omania Country Report</vt:lpwstr>
  </property>
</Properties>
</file>